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C5B83" w14:textId="4C80911D" w:rsidR="00AB4E3C" w:rsidRDefault="0080220E">
      <w:r>
        <w:rPr>
          <w:rFonts w:hint="eastAsia"/>
        </w:rPr>
        <w:t>第一个文件夹</w:t>
      </w:r>
      <w:proofErr w:type="gramStart"/>
      <w:r>
        <w:rPr>
          <w:rFonts w:hint="eastAsia"/>
        </w:rPr>
        <w:t>里面存</w:t>
      </w:r>
      <w:proofErr w:type="gramEnd"/>
      <w:r w:rsidR="00BC6D48">
        <w:rPr>
          <w:rFonts w:hint="eastAsia"/>
        </w:rPr>
        <w:t>数据，里面的</w:t>
      </w:r>
      <w:r w:rsidR="00BC6D48">
        <w:rPr>
          <w:rFonts w:hint="eastAsia"/>
        </w:rPr>
        <w:t>md</w:t>
      </w:r>
      <w:r w:rsidR="00BC6D48">
        <w:rPr>
          <w:rFonts w:hint="eastAsia"/>
        </w:rPr>
        <w:t>文件用来说明操作方式</w:t>
      </w:r>
      <w:r w:rsidR="00D95F3A">
        <w:rPr>
          <w:rFonts w:hint="eastAsia"/>
        </w:rPr>
        <w:t>，然后那个文档里面要包含一些示例文件，以及一些相关的</w:t>
      </w:r>
      <w:r w:rsidR="001D62EF">
        <w:rPr>
          <w:rFonts w:hint="eastAsia"/>
        </w:rPr>
        <w:t>数据信息</w:t>
      </w:r>
    </w:p>
    <w:p w14:paraId="7B4BE9C9" w14:textId="34220CFD" w:rsidR="001D62EF" w:rsidRDefault="009A2F92">
      <w:pPr>
        <w:rPr>
          <w:rFonts w:hint="eastAsia"/>
        </w:rPr>
      </w:pPr>
      <w:r>
        <w:rPr>
          <w:rFonts w:hint="eastAsia"/>
        </w:rPr>
        <w:t>应该就是两个文件，一个放数据，另一个放整个操作流程</w:t>
      </w:r>
      <w:r w:rsidR="006E03F9">
        <w:rPr>
          <w:rFonts w:hint="eastAsia"/>
        </w:rPr>
        <w:t>，这个操作流程应该基本就是</w:t>
      </w:r>
      <w:r w:rsidR="006E03F9">
        <w:rPr>
          <w:rFonts w:hint="eastAsia"/>
        </w:rPr>
        <w:t>paper</w:t>
      </w:r>
      <w:r w:rsidR="006E03F9">
        <w:rPr>
          <w:rFonts w:hint="eastAsia"/>
        </w:rPr>
        <w:t>的翻版了</w:t>
      </w:r>
    </w:p>
    <w:sectPr w:rsidR="001D62E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0MDc1NzMxNDY3MTNQ0lEKTi0uzszPAykwrAUAwArseywAAAA="/>
  </w:docVars>
  <w:rsids>
    <w:rsidRoot w:val="00AE0217"/>
    <w:rsid w:val="001D62EF"/>
    <w:rsid w:val="00226BC6"/>
    <w:rsid w:val="006E03F9"/>
    <w:rsid w:val="0080220E"/>
    <w:rsid w:val="009A2F92"/>
    <w:rsid w:val="00A63E4F"/>
    <w:rsid w:val="00AB4E3C"/>
    <w:rsid w:val="00AE0217"/>
    <w:rsid w:val="00BC6D48"/>
    <w:rsid w:val="00BD73BF"/>
    <w:rsid w:val="00D9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B4415"/>
  <w15:chartTrackingRefBased/>
  <w15:docId w15:val="{B6C3B608-9336-42D4-A23D-3CC8DD24F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6BC6"/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xin Hua</dc:creator>
  <cp:keywords/>
  <dc:description/>
  <cp:lastModifiedBy>Linxin Hua</cp:lastModifiedBy>
  <cp:revision>9</cp:revision>
  <dcterms:created xsi:type="dcterms:W3CDTF">2022-12-30T20:59:00Z</dcterms:created>
  <dcterms:modified xsi:type="dcterms:W3CDTF">2022-12-30T21:37:00Z</dcterms:modified>
</cp:coreProperties>
</file>